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шаблона сайта и выгрузка шаблона на Github, работа с шаблоном Hugo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репозиторий на Github, перехожу в папку work и клонирую созданный репозиторий 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8387"/>
            <wp:effectExtent b="0" l="0" r="0" t="0"/>
            <wp:docPr descr="Figure 1: Клониров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лонирование репозитор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жу в папку клонированного репозитория, проверяю наличие файл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0164"/>
            <wp:effectExtent b="0" l="0" r="0" t="0"/>
            <wp:docPr descr="Figure 2: Проверка файлов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верка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яю команду ~/bin/hugo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19020"/>
            <wp:effectExtent b="0" l="0" r="0" t="0"/>
            <wp:docPr descr="Figure 3: Выполнение команды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полнение команд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яю команду ~/bin/hugo/server, запуская на локальной машине шаблон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9020"/>
            <wp:effectExtent b="0" l="0" r="0" t="0"/>
            <wp:docPr descr="Figure 4: Выполнение команды для локального запуска шаблон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команды для локального запуска шаблон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ываю созданный шаблон, запущенный на локальном сервер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49550"/>
            <wp:effectExtent b="0" l="0" r="0" t="0"/>
            <wp:docPr descr="Figure 5: Шаблон сайт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сай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репозиторий VARdamn.github.io, клониру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97147"/>
            <wp:effectExtent b="0" l="0" r="0" t="0"/>
            <wp:docPr descr="Figure 6: Создание и клонирование нового шаблон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и клонирование нового шаблон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oздаю и переключаюсь на ветку main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93361"/>
            <wp:effectExtent b="0" l="0" r="0" t="0"/>
            <wp:docPr descr="Figure 7: Переключение на ветку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ключение на ветку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ю файл README.md, загружаю его в последний созданный репозиторий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57875"/>
            <wp:effectExtent b="0" l="0" r="0" t="0"/>
            <wp:docPr descr="Figure 8: Создание файла и его выгрузка на репозиторий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 и его выгрузка на репозитор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вожу команду git submodule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284414"/>
            <wp:effectExtent b="0" l="0" r="0" t="0"/>
            <wp:docPr descr="Figure 9: Ввод команды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писываю команду ~/bin/hugo, генерируя файлы сай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84414"/>
            <wp:effectExtent b="0" l="0" r="0" t="0"/>
            <wp:docPr descr="Figure 10: Команда ~/bin/hugo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анда ~/bin/hugo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хожу в папку public, коммичу созданные файлы в репозиторий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568343"/>
            <wp:effectExtent b="0" l="0" r="0" t="0"/>
            <wp:docPr descr="Figure 11: Коммит созданных файлов в репозиторий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мит созданных файлов в репозиторий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веряю сделанный коммит - все файлы выгружены в репозиторий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84277"/>
            <wp:effectExtent b="0" l="0" r="0" t="0"/>
            <wp:docPr descr="Figure 12: Проверка коммита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коммита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 про шаблон для создания сайтов Hugo, создал два репозитория для создания собственного сайта по данному шаблону, выгрузил шаблон на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</dc:title>
  <dc:creator>Барсегян Вардан Левонович</dc:creator>
  <dc:language>ru-RU</dc:language>
  <cp:keywords/>
  <dcterms:created xsi:type="dcterms:W3CDTF">2023-03-18T19:19:45Z</dcterms:created>
  <dcterms:modified xsi:type="dcterms:W3CDTF">2023-03-18T1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